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Ankara</w:t>
      </w:r>
    </w:p>
    <w:bookmarkStart w:id="21" w:name="Xbf6af483405bbf240cdf61829be40d9d65c581d"/>
    <w:p>
      <w:pPr>
        <w:pStyle w:val="Heading1"/>
      </w:pPr>
      <w:r>
        <w:t xml:space="preserve">Internship Application Letter for Business Consultan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Talent Development</w:t>
      </w:r>
      <w:r>
        <w:br/>
      </w:r>
      <w:r>
        <w:t xml:space="preserve">[Company Name - e.g., "Strategic Solutions Consulting Group" or "Ankara Business Innovations"]</w:t>
      </w:r>
      <w:r>
        <w:br/>
      </w:r>
      <w:r>
        <w:t xml:space="preserve">[Company Address]</w:t>
      </w:r>
      <w:r>
        <w:br/>
      </w:r>
      <w:r>
        <w:t xml:space="preserve">Ankara, Turkey</w:t>
      </w:r>
    </w:p>
    <w:bookmarkStart w:id="20" w:name="Xaeeeed8d3d7fcaaae1f6290a476df357f11e65e"/>
    <w:p>
      <w:pPr>
        <w:pStyle w:val="Heading2"/>
      </w:pPr>
      <w:r>
        <w:t xml:space="preserve">Subject: Application for Business Consultant Internship Position in Ankara</w:t>
      </w:r>
    </w:p>
    <w:p>
      <w:pPr>
        <w:pStyle w:val="FirstParagraph"/>
      </w:pPr>
      <w:r>
        <w:t xml:space="preserve">Dear Hiring Manager,</w:t>
      </w:r>
    </w:p>
    <w:p>
      <w:pPr>
        <w:pStyle w:val="BodyText"/>
      </w:pPr>
      <w:r>
        <w:t xml:space="preserve">I am writing to express my enthusiastic and well-researched application for the</w:t>
      </w:r>
      <w:r>
        <w:t xml:space="preserve"> </w:t>
      </w:r>
      <w:r>
        <w:rPr>
          <w:bCs/>
          <w:b/>
        </w:rPr>
        <w:t xml:space="preserve">Business Consultant Internship</w:t>
      </w:r>
      <w:r>
        <w:t xml:space="preserve"> </w:t>
      </w:r>
      <w:r>
        <w:t xml:space="preserve">position at [Company Name] in Ankara, Turkey, as advertised on [Platform where you saw the posting - e.g., LinkedIn, company website, university career portal]. As a highly motivated and analytical undergraduate student pursuing a degree in Business Administration with a focus on Strategic Management at Middle East Technical University (METU), I am deeply passionate about contributing to Ankara's dynamic economic landscape and gaining practical experience within a leading consulting firm operating at the heart of Turkey's capital. This</w:t>
      </w:r>
      <w:r>
        <w:t xml:space="preserve"> </w:t>
      </w:r>
      <w:r>
        <w:rPr>
          <w:bCs/>
          <w:b/>
        </w:rPr>
        <w:t xml:space="preserve">Internship Application Letter</w:t>
      </w:r>
      <w:r>
        <w:t xml:space="preserve"> </w:t>
      </w:r>
      <w:r>
        <w:t xml:space="preserve">serves as my formal declaration of interest in becoming part of your team, leveraging my academic foundation and proactive approach to support your mission in delivering transformative business solutions across Turkey.</w:t>
      </w:r>
    </w:p>
    <w:p>
      <w:pPr>
        <w:pStyle w:val="BodyText"/>
      </w:pPr>
      <w:r>
        <w:t xml:space="preserve">Ankara is not merely a geographical location on my application; it represents the strategic epicenter of Turkey's governance, innovation, and economic policy-making. The city's unique position as the political capital, coupled with its rapidly expanding technology hubs and diverse SME ecosystem (from Agri-Tech startups in Çankaya to established manufacturers in Kızılcahamam), creates an unparalleled environment for business consulting. I am particularly drawn to [Company Name]'s reputation for tackling complex challenges faced by both local Ankara enterprises and national clients, such as optimizing supply chains within Turkey's growing export sector or developing market entry strategies for international firms targeting the Turkish market. My academic projects have consistently focused on real-world Turkish business contexts – including a recent case study analyzing the digital transformation hurdles of mid-sized Ankara-based manufacturing firms facing EU regulatory pressures – demonstrating my commitment to understanding and contributing to this specific environment.</w:t>
      </w:r>
    </w:p>
    <w:p>
      <w:pPr>
        <w:pStyle w:val="BodyText"/>
      </w:pPr>
      <w:r>
        <w:t xml:space="preserve">My academic journey at METU has equipped me with the core competencies essential for a successful Business Consultant Intern. I have achieved an outstanding GPA of 3.7/4.0, specializing in courses like Strategic Management, Data-Driven Decision Making, Market Research &amp; Analysis, and Project Management – all directly transferable to the</w:t>
      </w:r>
      <w:r>
        <w:t xml:space="preserve"> </w:t>
      </w:r>
      <w:r>
        <w:rPr>
          <w:bCs/>
          <w:b/>
        </w:rPr>
        <w:t xml:space="preserve">Business Consultant</w:t>
      </w:r>
      <w:r>
        <w:t xml:space="preserve"> </w:t>
      </w:r>
      <w:r>
        <w:t xml:space="preserve">role you offer. Crucially, I possess strong analytical skills honed through hands-on projects: For instance, I led a team of four in conducting primary market research for a local Ankara café chain seeking to expand into new neighborhoods. We designed and distributed questionnaires (using both digital and traditional methods suitable for the Turkish context), analyzed customer demographics using SPSS, and presented actionable recommendations on location selection and menu adaptation that were well-received by the client. This experience solidified my ability to diagnose business problems, gather relevant data ethically within a Turkish cultural framework, and translate insights into practical strategies – precisely what your consultants do daily.</w:t>
      </w:r>
    </w:p>
    <w:p>
      <w:pPr>
        <w:pStyle w:val="BodyText"/>
      </w:pPr>
      <w:r>
        <w:t xml:space="preserve">Furthermore, I am fluent in both English (C1 level) and Turkish (Native proficiency), enabling me to seamlessly communicate with diverse stakeholders across Ankara's business community. Understanding local nuances – from the importance of building rapport (*"görüşme"* culture) before formal business discussions to navigating bureaucratic processes common for Ankara-based companies – is not just a skill, but a fundamental understanding I actively cultivate. I have also participated in the "Ankara Startup Week" networking event, connecting with founders and investors across sectors, which deepened my appreciation for the city's entrepreneurial energy and the specific consulting needs of its burgeoning business scene. My familiarity with Ankara's business districts – from Kızılay's commercial vibrancy to Gölbaşı's industrial zones – ensures I can hit the ground running in fieldwork or client meetings.</w:t>
      </w:r>
    </w:p>
    <w:p>
      <w:pPr>
        <w:pStyle w:val="BodyText"/>
      </w:pPr>
      <w:r>
        <w:t xml:space="preserve">I am acutely aware that the role of a Business Consultant Intern extends beyond data analysis; it requires adaptability, cultural intelligence, and a genuine commitment to helping organizations thrive. In my previous volunteer role with "Ankara Youth Entrepreneurship Network," I assisted young entrepreneurs in refining their pitch decks for local incubators. This required empathy to understand their unique challenges (often related to securing funding in the current Turkish economic climate) and the ability to present complex information clearly – skills directly relevant to supporting your consulting teams. I am eager to apply these soft skills alongside my analytical abilities under the mentorship of [Company Name]'s experienced consultants, contributing fresh perspectives while learning from industry best practices within Turkey's evolving market.</w:t>
      </w:r>
    </w:p>
    <w:p>
      <w:pPr>
        <w:pStyle w:val="BodyText"/>
      </w:pPr>
      <w:r>
        <w:t xml:space="preserve">The opportunity presented by this</w:t>
      </w:r>
      <w:r>
        <w:t xml:space="preserve"> </w:t>
      </w:r>
      <w:r>
        <w:rPr>
          <w:bCs/>
          <w:b/>
        </w:rPr>
        <w:t xml:space="preserve">Internship Application</w:t>
      </w:r>
      <w:r>
        <w:t xml:space="preserve"> </w:t>
      </w:r>
      <w:r>
        <w:t xml:space="preserve">at a firm operating out of Ankara is exceptionally compelling. I am not just seeking an internship; I am seeking a structured environment where I can immerse myself in the intricacies of consulting practice, directly contribute to meaningful projects for clients navigating Turkey's economic opportunities and challenges, and develop into a consultant who understands both global frameworks and local Turkish business realities. My goal is to become a valuable asset to [Company Name] during this internship period while absorbing the knowledge needed to eventually contribute significantly to the consultancy sector in Ankara.</w:t>
      </w:r>
    </w:p>
    <w:p>
      <w:pPr>
        <w:pStyle w:val="BodyText"/>
      </w:pPr>
      <w:r>
        <w:t xml:space="preserve">I am confident that my academic rigor, practical project experience focused on Ankara's business landscape, language skills, cultural awareness, and profound enthusiasm for strategic problem-solving make me a strong candidate for this Business Consultant Internship. I am eager to discuss how my proactive approach and dedication to understanding Turkish business dynamics can benefit [Company Name] in your upcoming projects. Thank you for considering my application. I have attached my resume for your detailed review and welcome the opportunity to discuss my qualifications further at your earliest convenience.</w:t>
      </w:r>
    </w:p>
    <w:p>
      <w:pPr>
        <w:pStyle w:val="BodyText"/>
      </w:pPr>
      <w:r>
        <w:t xml:space="preserve">Sincerely,</w:t>
      </w:r>
    </w:p>
    <w:p>
      <w:pPr>
        <w:pStyle w:val="BodyText"/>
      </w:pPr>
      <w:r>
        <w:t xml:space="preserve">[Your Typed Name]</w:t>
      </w:r>
    </w:p>
    <w:p>
      <w:pPr>
        <w:pStyle w:val="BodyText"/>
      </w:pPr>
      <w:r>
        <w:rPr>
          <w:bCs/>
          <w:b/>
        </w:rPr>
        <w:t xml:space="preserve">Key Adaptations Highlighted for Turkey Ankara Context:</w:t>
      </w:r>
    </w:p>
    <w:p>
      <w:pPr>
        <w:numPr>
          <w:ilvl w:val="0"/>
          <w:numId w:val="1001"/>
        </w:numPr>
        <w:pStyle w:val="Compact"/>
      </w:pPr>
      <w:r>
        <w:rPr>
          <w:bCs/>
          <w:b/>
        </w:rPr>
        <w:t xml:space="preserve">Specific Location Focus:</w:t>
      </w:r>
      <w:r>
        <w:t xml:space="preserve"> </w:t>
      </w:r>
      <w:r>
        <w:t xml:space="preserve">Repeated references to Ankara's unique economic role (capital, SMEs, districts like Kızılay/Gölbaşı), avoiding generic "Turkey" mentions.</w:t>
      </w:r>
    </w:p>
    <w:p>
      <w:pPr>
        <w:numPr>
          <w:ilvl w:val="0"/>
          <w:numId w:val="1001"/>
        </w:numPr>
        <w:pStyle w:val="Compact"/>
      </w:pPr>
      <w:r>
        <w:rPr>
          <w:bCs/>
          <w:b/>
        </w:rPr>
        <w:t xml:space="preserve">Cultural &amp; Business Nuance:</w:t>
      </w:r>
      <w:r>
        <w:t xml:space="preserve"> </w:t>
      </w:r>
      <w:r>
        <w:t xml:space="preserve">Emphasis on Turkish language fluency, understanding of *görüşme* culture, local bureaucratic context, and Ankara-specific events (Ankara Startup Week).</w:t>
      </w:r>
    </w:p>
    <w:p>
      <w:pPr>
        <w:numPr>
          <w:ilvl w:val="0"/>
          <w:numId w:val="1001"/>
        </w:numPr>
        <w:pStyle w:val="Compact"/>
      </w:pPr>
      <w:r>
        <w:rPr>
          <w:bCs/>
          <w:b/>
        </w:rPr>
        <w:t xml:space="preserve">Relevant Projects:</w:t>
      </w:r>
      <w:r>
        <w:t xml:space="preserve"> </w:t>
      </w:r>
      <w:r>
        <w:t xml:space="preserve">Examples tied directly to Ankara-based businesses (cafés in Ankara, METU case studies) demonstrating contextual understanding.</w:t>
      </w:r>
    </w:p>
    <w:p>
      <w:pPr>
        <w:numPr>
          <w:ilvl w:val="0"/>
          <w:numId w:val="1001"/>
        </w:numPr>
        <w:pStyle w:val="Compact"/>
      </w:pPr>
      <w:r>
        <w:rPr>
          <w:bCs/>
          <w:b/>
        </w:rPr>
        <w:t xml:space="preserve">Industry Relevance:</w:t>
      </w:r>
      <w:r>
        <w:t xml:space="preserve"> </w:t>
      </w:r>
      <w:r>
        <w:t xml:space="preserve">Mention of current Turkish economic challenges (EU regulations, funding climate) and sectors relevant to the capital city's econom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Ankara</dc:title>
  <dc:creator/>
  <dc:language>en</dc:language>
  <cp:keywords/>
  <dcterms:created xsi:type="dcterms:W3CDTF">2026-07-23T08:05:54Z</dcterms:created>
  <dcterms:modified xsi:type="dcterms:W3CDTF">2026-07-23T08:05:54Z</dcterms:modified>
</cp:coreProperties>
</file>

<file path=docProps/custom.xml><?xml version="1.0" encoding="utf-8"?>
<Properties xmlns="http://schemas.openxmlformats.org/officeDocument/2006/custom-properties" xmlns:vt="http://schemas.openxmlformats.org/officeDocument/2006/docPropsVTypes"/>
</file>